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Голчин</w:t>
      </w:r>
      <w:r>
        <w:t xml:space="preserve"> </w:t>
      </w:r>
      <w:r>
        <w:t xml:space="preserve">Задех</w:t>
      </w:r>
      <w:r>
        <w:t xml:space="preserve"> </w:t>
      </w:r>
      <w:r>
        <w:t xml:space="preserve">Нег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716378" cy="3840479"/>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716378" cy="3840479"/>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81625" cy="3763477"/>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81625" cy="3763477"/>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13145" cy="4417995"/>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13145" cy="4417995"/>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22770" cy="4350618"/>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22770" cy="4350618"/>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03520" cy="4389120"/>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03520" cy="4389120"/>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690383"/>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90383"/>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97546"/>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97546"/>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1140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1140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18902"/>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18902"/>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21449"/>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21449"/>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002446"/>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02446"/>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674812"/>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674812"/>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олчин Задех Негин</dc:creator>
  <dc:language>ru-RU</dc:language>
  <cp:keywords/>
  <dcterms:created xsi:type="dcterms:W3CDTF">2023-06-21T17:32:22Z</dcterms:created>
  <dcterms:modified xsi:type="dcterms:W3CDTF">2023-06-21T17: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